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1B50" w:rsidRPr="00E61B50" w:rsidRDefault="000A7ACA" w:rsidP="00E61B50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-895350</wp:posOffset>
            </wp:positionV>
            <wp:extent cx="1840865" cy="1377950"/>
            <wp:effectExtent l="0" t="0" r="698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865" cy="1377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F794D">
        <w:rPr>
          <w:rFonts w:ascii="Arial" w:hAnsi="Arial" w:cs="Arial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308.5pt;margin-top:-40.5pt;width:251.65pt;height:60.9pt;z-index:251657728;visibility:visible;mso-height-percent:200;mso-position-horizontal-relative:margin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" filled="f" stroked="f">
            <v:textbox style="mso-fit-shape-to-text:t">
              <w:txbxContent>
                <w:p w:rsidR="00964ABF" w:rsidRDefault="00964ABF" w:rsidP="00964ABF">
                  <w:pPr>
                    <w:spacing w:after="0"/>
                    <w:ind w:left="360" w:firstLine="0"/>
                    <w:jc w:val="center"/>
                  </w:pPr>
                  <w:r>
                    <w:t>Lee County LGBT</w:t>
                  </w:r>
                  <w:r w:rsidR="000C647B">
                    <w:t>Q</w:t>
                  </w:r>
                  <w:r>
                    <w:t xml:space="preserve">A </w:t>
                  </w:r>
                </w:p>
                <w:p w:rsidR="00964ABF" w:rsidRDefault="00964ABF" w:rsidP="00964ABF">
                  <w:pPr>
                    <w:spacing w:after="0"/>
                    <w:ind w:left="360" w:firstLine="0"/>
                    <w:jc w:val="center"/>
                  </w:pPr>
                  <w:r>
                    <w:t>Democratic Caucus</w:t>
                  </w:r>
                </w:p>
                <w:p w:rsidR="00964ABF" w:rsidRDefault="00964ABF" w:rsidP="00964ABF">
                  <w:pPr>
                    <w:spacing w:after="0"/>
                    <w:ind w:left="360" w:firstLine="0"/>
                    <w:jc w:val="center"/>
                  </w:pPr>
                  <w:r>
                    <w:t>10051 McGregor Blvd</w:t>
                  </w:r>
                  <w:r w:rsidR="00A65367">
                    <w:t xml:space="preserve"> Suite 101</w:t>
                  </w:r>
                </w:p>
                <w:p w:rsidR="00E61B50" w:rsidRDefault="00964ABF" w:rsidP="00964ABF">
                  <w:pPr>
                    <w:spacing w:after="0"/>
                    <w:ind w:left="360" w:firstLine="0"/>
                    <w:jc w:val="center"/>
                  </w:pPr>
                  <w:r>
                    <w:t>Fort Myers, FL 33919</w:t>
                  </w:r>
                </w:p>
                <w:p w:rsidR="008D4D8D" w:rsidRDefault="008D4D8D" w:rsidP="00964ABF">
                  <w:pPr>
                    <w:spacing w:after="0"/>
                    <w:ind w:left="360" w:firstLine="0"/>
                    <w:jc w:val="center"/>
                  </w:pPr>
                  <w:r w:rsidRPr="008D4D8D">
                    <w:t>LeeLGBTQADems.info@gmail.com</w:t>
                  </w:r>
                </w:p>
              </w:txbxContent>
            </v:textbox>
            <w10:wrap anchorx="margin"/>
          </v:shape>
        </w:pict>
      </w:r>
      <w:r w:rsidR="002F794D">
        <w:rPr>
          <w:rFonts w:ascii="Arial" w:hAnsi="Arial" w:cs="Arial"/>
          <w:noProof/>
        </w:rPr>
        <w:pict>
          <v:shape id="Text Box 3" o:spid="_x0000_s1027" type="#_x0000_t202" style="position:absolute;left:0;text-align:left;margin-left:0;margin-top:-40.5pt;width:280pt;height:56pt;z-index:251658752;visibility:visible;mso-height-percent:200;mso-position-horizontal:center;mso-position-horizontal-relative:margin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" filled="f" stroked="f">
            <v:textbox style="mso-fit-shape-to-text:t">
              <w:txbxContent>
                <w:p w:rsidR="00E61B50" w:rsidRDefault="00E61B50" w:rsidP="00E61B50">
                  <w:pPr>
                    <w:jc w:val="center"/>
                    <w:rPr>
                      <w:rFonts w:ascii="Arial" w:hAnsi="Arial" w:cs="Arial"/>
                      <w:b/>
                      <w:sz w:val="32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32"/>
                      <w:szCs w:val="28"/>
                    </w:rPr>
                    <w:t xml:space="preserve">Municipal </w:t>
                  </w:r>
                  <w:r w:rsidRPr="005142D3">
                    <w:rPr>
                      <w:rFonts w:ascii="Arial" w:hAnsi="Arial" w:cs="Arial"/>
                      <w:b/>
                      <w:sz w:val="32"/>
                      <w:szCs w:val="28"/>
                    </w:rPr>
                    <w:t>Candidate</w:t>
                  </w:r>
                </w:p>
                <w:p w:rsidR="00E61B50" w:rsidRDefault="00E61B50" w:rsidP="00E61B50">
                  <w:pPr>
                    <w:jc w:val="center"/>
                  </w:pPr>
                  <w:r w:rsidRPr="00952B03">
                    <w:rPr>
                      <w:rFonts w:ascii="Arial" w:hAnsi="Arial" w:cs="Arial"/>
                      <w:b/>
                      <w:sz w:val="32"/>
                      <w:szCs w:val="28"/>
                    </w:rPr>
                    <w:t>Questionnaire 201</w:t>
                  </w:r>
                  <w:r w:rsidR="00B87F3C">
                    <w:rPr>
                      <w:rFonts w:ascii="Arial" w:hAnsi="Arial" w:cs="Arial"/>
                      <w:b/>
                      <w:sz w:val="32"/>
                      <w:szCs w:val="28"/>
                    </w:rPr>
                    <w:t>8</w:t>
                  </w:r>
                </w:p>
              </w:txbxContent>
            </v:textbox>
            <w10:wrap anchorx="margin"/>
          </v:shape>
        </w:pict>
      </w:r>
    </w:p>
    <w:p w:rsidR="00E61B50" w:rsidRPr="00E61B50" w:rsidRDefault="00E61B50" w:rsidP="008D4D8D">
      <w:pPr>
        <w:jc w:val="right"/>
        <w:rPr>
          <w:rFonts w:ascii="Arial" w:hAnsi="Arial" w:cs="Arial"/>
        </w:rPr>
      </w:pPr>
    </w:p>
    <w:p w:rsidR="00E61B50" w:rsidRPr="00E61B50" w:rsidRDefault="00E61B50" w:rsidP="00E61B50">
      <w:pPr>
        <w:rPr>
          <w:rFonts w:ascii="Arial" w:hAnsi="Arial" w:cs="Arial"/>
        </w:rPr>
      </w:pPr>
    </w:p>
    <w:p w:rsidR="00E61B50" w:rsidRPr="00E61B50" w:rsidRDefault="00E61B50" w:rsidP="00E61B50">
      <w:pPr>
        <w:rPr>
          <w:rFonts w:ascii="Arial" w:hAnsi="Arial" w:cs="Arial"/>
        </w:rPr>
      </w:pPr>
    </w:p>
    <w:p w:rsidR="00E61B50" w:rsidRPr="00E61B50" w:rsidRDefault="00E61B50" w:rsidP="00E61B50">
      <w:pPr>
        <w:ind w:left="360" w:firstLine="0"/>
        <w:rPr>
          <w:rFonts w:ascii="Arial" w:hAnsi="Arial" w:cs="Arial"/>
          <w:b/>
          <w:bCs/>
          <w:i/>
          <w:iCs/>
        </w:rPr>
      </w:pPr>
      <w:r w:rsidRPr="00E61B50">
        <w:rPr>
          <w:rFonts w:ascii="Arial" w:hAnsi="Arial" w:cs="Arial"/>
          <w:bCs/>
          <w:iCs/>
        </w:rPr>
        <w:t xml:space="preserve">Candidate name: </w:t>
      </w:r>
      <w:r w:rsidRPr="00E61B50">
        <w:rPr>
          <w:rFonts w:ascii="Arial" w:hAnsi="Arial" w:cs="Arial"/>
          <w:bCs/>
          <w:iCs/>
          <w:u w:val="single"/>
        </w:rPr>
        <w:t>___________________________</w:t>
      </w:r>
      <w:r w:rsidRPr="00E61B50">
        <w:rPr>
          <w:rFonts w:ascii="Arial" w:hAnsi="Arial" w:cs="Arial"/>
          <w:bCs/>
          <w:iCs/>
        </w:rPr>
        <w:t xml:space="preserve"> Office sought: </w:t>
      </w:r>
      <w:r w:rsidRPr="00E61B50">
        <w:rPr>
          <w:rFonts w:ascii="Arial" w:hAnsi="Arial" w:cs="Arial"/>
          <w:bCs/>
          <w:iCs/>
          <w:u w:val="single"/>
        </w:rPr>
        <w:t xml:space="preserve">_____________   </w:t>
      </w:r>
      <w:r w:rsidR="008D4D8D">
        <w:rPr>
          <w:rFonts w:ascii="Arial" w:hAnsi="Arial" w:cs="Arial"/>
          <w:bCs/>
          <w:iCs/>
        </w:rPr>
        <w:t>Incumbent?</w:t>
      </w:r>
    </w:p>
    <w:p w:rsidR="00E61B50" w:rsidRPr="00E61B50" w:rsidRDefault="00E61B50" w:rsidP="00E61B50">
      <w:pPr>
        <w:rPr>
          <w:rFonts w:ascii="Arial" w:hAnsi="Arial" w:cs="Arial"/>
        </w:rPr>
      </w:pPr>
      <w:r w:rsidRPr="00E61B50">
        <w:rPr>
          <w:rFonts w:ascii="Arial" w:hAnsi="Arial" w:cs="Arial"/>
        </w:rPr>
        <w:t xml:space="preserve">Are you a member of the </w:t>
      </w:r>
      <w:r w:rsidR="009525C1">
        <w:rPr>
          <w:rFonts w:ascii="Arial" w:hAnsi="Arial" w:cs="Arial"/>
        </w:rPr>
        <w:t>Lee County</w:t>
      </w:r>
      <w:bookmarkStart w:id="0" w:name="_GoBack"/>
      <w:bookmarkEnd w:id="0"/>
      <w:r w:rsidRPr="00E61B50">
        <w:rPr>
          <w:rFonts w:ascii="Arial" w:hAnsi="Arial" w:cs="Arial"/>
        </w:rPr>
        <w:t xml:space="preserve"> LG</w:t>
      </w:r>
      <w:r w:rsidR="005210C7">
        <w:rPr>
          <w:rFonts w:ascii="Arial" w:hAnsi="Arial" w:cs="Arial"/>
        </w:rPr>
        <w:t>BT</w:t>
      </w:r>
      <w:r w:rsidR="000C647B">
        <w:rPr>
          <w:rFonts w:ascii="Arial" w:hAnsi="Arial" w:cs="Arial"/>
        </w:rPr>
        <w:t>Q</w:t>
      </w:r>
      <w:r w:rsidR="005210C7">
        <w:rPr>
          <w:rFonts w:ascii="Arial" w:hAnsi="Arial" w:cs="Arial"/>
        </w:rPr>
        <w:t>A Democratic Caucus</w:t>
      </w:r>
      <w:r w:rsidRPr="00E61B50">
        <w:rPr>
          <w:rFonts w:ascii="Arial" w:hAnsi="Arial" w:cs="Arial"/>
        </w:rPr>
        <w:t>?</w:t>
      </w:r>
    </w:p>
    <w:p w:rsidR="00E61B50" w:rsidRPr="00E61B50" w:rsidRDefault="00E61B50" w:rsidP="00E61B50">
      <w:pPr>
        <w:rPr>
          <w:rFonts w:ascii="Arial" w:hAnsi="Arial" w:cs="Arial"/>
        </w:rPr>
      </w:pPr>
      <w:r w:rsidRPr="00E61B50">
        <w:rPr>
          <w:rFonts w:ascii="Arial" w:hAnsi="Arial" w:cs="Arial"/>
        </w:rPr>
        <w:t>Party Affiliation?</w:t>
      </w:r>
    </w:p>
    <w:p w:rsidR="00E61B50" w:rsidRPr="00E61B50" w:rsidRDefault="00E61B50" w:rsidP="00E61B50">
      <w:pPr>
        <w:rPr>
          <w:rFonts w:ascii="Arial" w:hAnsi="Arial" w:cs="Arial"/>
        </w:rPr>
      </w:pPr>
      <w:r w:rsidRPr="00E61B50">
        <w:rPr>
          <w:rFonts w:ascii="Arial" w:hAnsi="Arial" w:cs="Arial"/>
        </w:rPr>
        <w:t>District?</w:t>
      </w:r>
    </w:p>
    <w:p w:rsidR="00E61B50" w:rsidRPr="00E61B50" w:rsidRDefault="00E61B50" w:rsidP="00E61B50">
      <w:pPr>
        <w:rPr>
          <w:rFonts w:ascii="Arial" w:hAnsi="Arial" w:cs="Arial"/>
        </w:rPr>
      </w:pPr>
      <w:r w:rsidRPr="00E61B50">
        <w:rPr>
          <w:rFonts w:ascii="Arial" w:hAnsi="Arial" w:cs="Arial"/>
        </w:rPr>
        <w:t>Election Date?</w:t>
      </w:r>
    </w:p>
    <w:p w:rsidR="00E61B50" w:rsidRPr="00E61B50" w:rsidRDefault="00E61B50" w:rsidP="00E61B50">
      <w:pPr>
        <w:rPr>
          <w:rFonts w:ascii="Arial" w:hAnsi="Arial" w:cs="Arial"/>
          <w:bCs/>
          <w:iCs/>
          <w:u w:val="single"/>
        </w:rPr>
      </w:pPr>
      <w:r w:rsidRPr="00E61B50">
        <w:rPr>
          <w:rFonts w:ascii="Arial" w:hAnsi="Arial" w:cs="Arial"/>
          <w:bCs/>
          <w:iCs/>
        </w:rPr>
        <w:t xml:space="preserve">Address: </w:t>
      </w:r>
      <w:r w:rsidRPr="00E61B50">
        <w:rPr>
          <w:rFonts w:ascii="Arial" w:hAnsi="Arial" w:cs="Arial"/>
          <w:bCs/>
          <w:iCs/>
          <w:u w:val="single"/>
        </w:rPr>
        <w:t>________________________________________________________________</w:t>
      </w:r>
    </w:p>
    <w:p w:rsidR="00E61B50" w:rsidRPr="00E61B50" w:rsidRDefault="00E61B50" w:rsidP="00E61B50">
      <w:pPr>
        <w:rPr>
          <w:rFonts w:ascii="Arial" w:hAnsi="Arial" w:cs="Arial"/>
          <w:bCs/>
          <w:iCs/>
          <w:u w:val="single"/>
        </w:rPr>
      </w:pPr>
      <w:r w:rsidRPr="00E61B50">
        <w:rPr>
          <w:rFonts w:ascii="Arial" w:hAnsi="Arial" w:cs="Arial"/>
          <w:bCs/>
          <w:iCs/>
        </w:rPr>
        <w:t>Phone:</w:t>
      </w:r>
      <w:r w:rsidRPr="00E61B50">
        <w:rPr>
          <w:rFonts w:ascii="Arial" w:hAnsi="Arial" w:cs="Arial"/>
          <w:bCs/>
          <w:iCs/>
        </w:rPr>
        <w:tab/>
      </w:r>
      <w:r w:rsidRPr="00E61B50">
        <w:rPr>
          <w:rFonts w:ascii="Arial" w:hAnsi="Arial" w:cs="Arial"/>
          <w:bCs/>
          <w:iCs/>
          <w:u w:val="single"/>
        </w:rPr>
        <w:t>___________</w:t>
      </w:r>
      <w:r w:rsidRPr="00E61B50">
        <w:rPr>
          <w:rFonts w:ascii="Arial" w:hAnsi="Arial" w:cs="Arial"/>
          <w:bCs/>
          <w:iCs/>
        </w:rPr>
        <w:t xml:space="preserve">___Email: </w:t>
      </w:r>
      <w:r w:rsidRPr="00E61B50">
        <w:rPr>
          <w:rFonts w:ascii="Arial" w:hAnsi="Arial" w:cs="Arial"/>
          <w:bCs/>
          <w:iCs/>
          <w:u w:val="single"/>
        </w:rPr>
        <w:t>__________________</w:t>
      </w:r>
      <w:r w:rsidRPr="00E61B50">
        <w:rPr>
          <w:rFonts w:ascii="Arial" w:hAnsi="Arial" w:cs="Arial"/>
          <w:bCs/>
          <w:iCs/>
        </w:rPr>
        <w:t xml:space="preserve"> Website: </w:t>
      </w:r>
      <w:r w:rsidRPr="00E61B50">
        <w:rPr>
          <w:rFonts w:ascii="Arial" w:hAnsi="Arial" w:cs="Arial"/>
          <w:bCs/>
          <w:iCs/>
          <w:u w:val="single"/>
        </w:rPr>
        <w:t>_____________</w:t>
      </w:r>
    </w:p>
    <w:p w:rsidR="00E61B50" w:rsidRPr="00E61B50" w:rsidRDefault="00E61B50" w:rsidP="00E61B50">
      <w:pPr>
        <w:rPr>
          <w:rFonts w:ascii="Arial" w:hAnsi="Arial" w:cs="Arial"/>
        </w:rPr>
      </w:pPr>
      <w:r w:rsidRPr="00E61B50">
        <w:rPr>
          <w:rFonts w:ascii="Arial" w:hAnsi="Arial" w:cs="Arial"/>
        </w:rPr>
        <w:t>Facebook URL:</w:t>
      </w:r>
    </w:p>
    <w:p w:rsidR="00E61B50" w:rsidRPr="00E61B50" w:rsidRDefault="00E61B50" w:rsidP="00E61B50">
      <w:pPr>
        <w:rPr>
          <w:rFonts w:ascii="Arial" w:hAnsi="Arial" w:cs="Arial"/>
        </w:rPr>
      </w:pPr>
      <w:r w:rsidRPr="00E61B50">
        <w:rPr>
          <w:rFonts w:ascii="Arial" w:hAnsi="Arial" w:cs="Arial"/>
        </w:rPr>
        <w:t>Twitter:</w:t>
      </w:r>
    </w:p>
    <w:p w:rsidR="00E61B50" w:rsidRPr="00E61B50" w:rsidRDefault="00E61B50" w:rsidP="00E61B50">
      <w:pPr>
        <w:rPr>
          <w:rFonts w:ascii="Arial" w:hAnsi="Arial" w:cs="Arial"/>
        </w:rPr>
      </w:pPr>
      <w:r w:rsidRPr="00E61B50">
        <w:rPr>
          <w:rFonts w:ascii="Arial" w:hAnsi="Arial" w:cs="Arial"/>
        </w:rPr>
        <w:t xml:space="preserve"> </w:t>
      </w:r>
    </w:p>
    <w:p w:rsidR="00E61B50" w:rsidRPr="00E61B50" w:rsidRDefault="00E61B50" w:rsidP="005210C7">
      <w:pPr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Please attach a photo of you. If selected for endorsement, this photo will be used for all communications to our members.</w:t>
      </w:r>
    </w:p>
    <w:p w:rsidR="00E61B50" w:rsidRDefault="00E61B50" w:rsidP="005210C7">
      <w:pPr>
        <w:ind w:left="360"/>
        <w:rPr>
          <w:rFonts w:ascii="Arial" w:hAnsi="Arial" w:cs="Arial"/>
        </w:rPr>
      </w:pPr>
      <w:r w:rsidRPr="00E61B50">
        <w:rPr>
          <w:rFonts w:ascii="Arial" w:hAnsi="Arial" w:cs="Arial"/>
        </w:rPr>
        <w:t>Answer the following with a brief YES, NO, or NO ANSWER.</w:t>
      </w:r>
    </w:p>
    <w:p w:rsidR="004E13A3" w:rsidRPr="00E61B50" w:rsidRDefault="004E13A3" w:rsidP="005210C7">
      <w:pPr>
        <w:ind w:left="360"/>
        <w:rPr>
          <w:rFonts w:ascii="Arial" w:hAnsi="Arial" w:cs="Arial"/>
        </w:rPr>
      </w:pPr>
    </w:p>
    <w:p w:rsidR="00E61B50" w:rsidRPr="00E61B50" w:rsidRDefault="00E61B50" w:rsidP="00E61B50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Safe Schools</w:t>
      </w:r>
    </w:p>
    <w:p w:rsidR="00E61B50" w:rsidRPr="00E61B50" w:rsidRDefault="00E61B50" w:rsidP="00E61B50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1. Would you support safe school policies that include protections from bullying and harassment based on race, religion, ethnicity, sexual orientation, gender, gender identity or expression, national origin or disability?</w:t>
      </w:r>
    </w:p>
    <w:p w:rsidR="00E61B50" w:rsidRPr="00E61B50" w:rsidRDefault="00E61B50" w:rsidP="00E61B50">
      <w:pPr>
        <w:tabs>
          <w:tab w:val="left" w:pos="0"/>
        </w:tabs>
        <w:ind w:left="0" w:firstLine="0"/>
        <w:rPr>
          <w:rFonts w:ascii="Arial" w:hAnsi="Arial" w:cs="Arial"/>
        </w:rPr>
      </w:pPr>
    </w:p>
    <w:p w:rsidR="005210C7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Domestic Partnerships</w:t>
      </w:r>
    </w:p>
    <w:p w:rsidR="00E61B50" w:rsidRPr="00E61B50" w:rsidRDefault="00E61B50" w:rsidP="00E61B50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2. Do you support providing domestic partnership benefits to unmarried public</w:t>
      </w:r>
      <w:r w:rsidR="005210C7">
        <w:rPr>
          <w:rFonts w:ascii="Arial" w:hAnsi="Arial" w:cs="Arial"/>
        </w:rPr>
        <w:t xml:space="preserve"> </w:t>
      </w:r>
      <w:r w:rsidRPr="00E61B50">
        <w:rPr>
          <w:rFonts w:ascii="Arial" w:hAnsi="Arial" w:cs="Arial"/>
        </w:rPr>
        <w:t>employees, regardless of sexual orientation?</w:t>
      </w:r>
    </w:p>
    <w:p w:rsidR="00E61B50" w:rsidRPr="00E61B50" w:rsidRDefault="00E61B50" w:rsidP="00E61B50">
      <w:pPr>
        <w:tabs>
          <w:tab w:val="left" w:pos="0"/>
        </w:tabs>
        <w:ind w:left="0" w:firstLine="0"/>
        <w:rPr>
          <w:rFonts w:ascii="Arial" w:hAnsi="Arial" w:cs="Arial"/>
        </w:rPr>
      </w:pPr>
    </w:p>
    <w:p w:rsidR="00E61B50" w:rsidRPr="00E61B50" w:rsidRDefault="00E61B50" w:rsidP="00E61B50">
      <w:pPr>
        <w:tabs>
          <w:tab w:val="left" w:pos="0"/>
        </w:tabs>
        <w:ind w:left="0" w:firstLine="0"/>
        <w:rPr>
          <w:rFonts w:ascii="Arial" w:hAnsi="Arial" w:cs="Arial"/>
        </w:rPr>
      </w:pP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 xml:space="preserve">3. </w:t>
      </w:r>
      <w:r w:rsidR="004E13A3">
        <w:rPr>
          <w:rFonts w:ascii="Arial" w:hAnsi="Arial" w:cs="Arial"/>
        </w:rPr>
        <w:t>Do you support marriage equality for same-sex couples?</w:t>
      </w:r>
    </w:p>
    <w:p w:rsidR="00E61B50" w:rsidRDefault="00E61B50" w:rsidP="00E61B50">
      <w:pPr>
        <w:tabs>
          <w:tab w:val="left" w:pos="0"/>
        </w:tabs>
        <w:ind w:left="0" w:firstLine="0"/>
        <w:rPr>
          <w:rFonts w:ascii="Arial" w:hAnsi="Arial" w:cs="Arial"/>
        </w:rPr>
      </w:pPr>
    </w:p>
    <w:p w:rsidR="004E13A3" w:rsidRPr="00E61B50" w:rsidRDefault="004E13A3" w:rsidP="00E61B50">
      <w:pPr>
        <w:tabs>
          <w:tab w:val="left" w:pos="0"/>
        </w:tabs>
        <w:ind w:left="0" w:firstLine="0"/>
        <w:rPr>
          <w:rFonts w:ascii="Arial" w:hAnsi="Arial" w:cs="Arial"/>
        </w:rPr>
      </w:pP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4. An equal benefits ordinance requires companies that contract with the city/county to provide the same benefits to domestic partners that they provide to married employees and their spouses. Would you support adding an equal benefits ordinance to your city/county?</w:t>
      </w:r>
    </w:p>
    <w:p w:rsidR="00E61B50" w:rsidRPr="00E61B50" w:rsidRDefault="00E61B50" w:rsidP="00E61B50">
      <w:pPr>
        <w:tabs>
          <w:tab w:val="left" w:pos="0"/>
        </w:tabs>
        <w:ind w:left="0" w:firstLine="0"/>
        <w:rPr>
          <w:rFonts w:ascii="Arial" w:hAnsi="Arial" w:cs="Arial"/>
        </w:rPr>
      </w:pP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Training</w:t>
      </w: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5. Would you support including specific training regarding sexual orientation and gender identity or expression in diversity training programs for public employees?</w:t>
      </w:r>
    </w:p>
    <w:p w:rsidR="00E61B50" w:rsidRPr="00E61B50" w:rsidRDefault="00E61B50" w:rsidP="005210C7">
      <w:pPr>
        <w:tabs>
          <w:tab w:val="left" w:pos="0"/>
        </w:tabs>
        <w:ind w:left="-720" w:firstLine="0"/>
        <w:rPr>
          <w:rFonts w:ascii="Arial" w:hAnsi="Arial" w:cs="Arial"/>
        </w:rPr>
      </w:pP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Non-Discrimination Policy</w:t>
      </w: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6. Do you support policies banning discrimination based on sexual orientation and gender identity or expression in housing, employment, public accommodations?</w:t>
      </w:r>
    </w:p>
    <w:p w:rsidR="00E61B50" w:rsidRPr="00E61B50" w:rsidRDefault="00E61B50" w:rsidP="005210C7">
      <w:pPr>
        <w:tabs>
          <w:tab w:val="left" w:pos="0"/>
        </w:tabs>
        <w:ind w:left="-720" w:firstLine="0"/>
        <w:rPr>
          <w:rFonts w:ascii="Arial" w:hAnsi="Arial" w:cs="Arial"/>
        </w:rPr>
      </w:pP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Transgender Equality</w:t>
      </w: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7. Do you support transgender inclusive healthcare for city or county employees?</w:t>
      </w:r>
    </w:p>
    <w:p w:rsidR="00E61B50" w:rsidRPr="00E61B50" w:rsidRDefault="00E61B50" w:rsidP="005210C7">
      <w:pPr>
        <w:tabs>
          <w:tab w:val="left" w:pos="0"/>
        </w:tabs>
        <w:ind w:left="-720" w:firstLine="0"/>
        <w:rPr>
          <w:rFonts w:ascii="Arial" w:hAnsi="Arial" w:cs="Arial"/>
        </w:rPr>
      </w:pP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8. Do you support fair adoption rights for LGBT people?</w:t>
      </w:r>
    </w:p>
    <w:p w:rsidR="00E61B50" w:rsidRPr="00E61B50" w:rsidRDefault="00E61B50" w:rsidP="005210C7">
      <w:pPr>
        <w:tabs>
          <w:tab w:val="left" w:pos="0"/>
        </w:tabs>
        <w:ind w:left="-720" w:firstLine="0"/>
        <w:rPr>
          <w:rFonts w:ascii="Arial" w:hAnsi="Arial" w:cs="Arial"/>
        </w:rPr>
      </w:pP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9. Do you believe that a woman has the legal right to terminate an unwanted pregnancy?</w:t>
      </w:r>
    </w:p>
    <w:p w:rsidR="00E61B50" w:rsidRPr="00E61B50" w:rsidRDefault="00E61B50" w:rsidP="005210C7">
      <w:pPr>
        <w:tabs>
          <w:tab w:val="left" w:pos="0"/>
        </w:tabs>
        <w:ind w:left="-720" w:firstLine="0"/>
        <w:rPr>
          <w:rFonts w:ascii="Arial" w:hAnsi="Arial" w:cs="Arial"/>
        </w:rPr>
      </w:pP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Financial</w:t>
      </w: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10. What is the overall budget for the campaign?</w:t>
      </w:r>
    </w:p>
    <w:p w:rsidR="00E61B50" w:rsidRPr="00E61B50" w:rsidRDefault="00E61B50" w:rsidP="005210C7">
      <w:pPr>
        <w:tabs>
          <w:tab w:val="left" w:pos="0"/>
        </w:tabs>
        <w:ind w:left="-690" w:firstLine="0"/>
        <w:rPr>
          <w:rFonts w:ascii="Arial" w:hAnsi="Arial" w:cs="Arial"/>
        </w:rPr>
      </w:pP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11. If you have a primary, what is your fundraising goal for the primary, and your goal for the general?</w:t>
      </w:r>
    </w:p>
    <w:p w:rsidR="00E61B50" w:rsidRPr="00E61B50" w:rsidRDefault="00E61B50" w:rsidP="005210C7">
      <w:pPr>
        <w:tabs>
          <w:tab w:val="left" w:pos="0"/>
        </w:tabs>
        <w:ind w:left="-690" w:firstLine="0"/>
        <w:rPr>
          <w:rFonts w:ascii="Arial" w:hAnsi="Arial" w:cs="Arial"/>
        </w:rPr>
      </w:pP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12. How much has the campaign raised thus far? (</w:t>
      </w:r>
      <w:r w:rsidR="008D4D8D" w:rsidRPr="00E61B50">
        <w:rPr>
          <w:rFonts w:ascii="Arial" w:hAnsi="Arial" w:cs="Arial"/>
        </w:rPr>
        <w:t>Required</w:t>
      </w:r>
      <w:r w:rsidRPr="00E61B50">
        <w:rPr>
          <w:rFonts w:ascii="Arial" w:hAnsi="Arial" w:cs="Arial"/>
        </w:rPr>
        <w:t>)</w:t>
      </w:r>
    </w:p>
    <w:p w:rsidR="00E61B50" w:rsidRPr="00E61B50" w:rsidRDefault="00E61B50" w:rsidP="005210C7">
      <w:pPr>
        <w:tabs>
          <w:tab w:val="left" w:pos="0"/>
        </w:tabs>
        <w:ind w:left="-690" w:firstLine="0"/>
        <w:rPr>
          <w:rFonts w:ascii="Arial" w:hAnsi="Arial" w:cs="Arial"/>
        </w:rPr>
      </w:pP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Other</w:t>
      </w: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13. Please list other endorsements you have received:</w:t>
      </w:r>
    </w:p>
    <w:p w:rsidR="00E61B50" w:rsidRPr="00E61B50" w:rsidRDefault="00E61B50" w:rsidP="005210C7">
      <w:pPr>
        <w:tabs>
          <w:tab w:val="left" w:pos="0"/>
        </w:tabs>
        <w:ind w:left="-690" w:firstLine="0"/>
        <w:rPr>
          <w:rFonts w:ascii="Arial" w:hAnsi="Arial" w:cs="Arial"/>
        </w:rPr>
      </w:pPr>
    </w:p>
    <w:p w:rsidR="00E61B50" w:rsidRPr="00E61B50" w:rsidRDefault="00E61B50" w:rsidP="005210C7">
      <w:pPr>
        <w:tabs>
          <w:tab w:val="left" w:pos="0"/>
        </w:tabs>
        <w:ind w:left="0" w:firstLine="0"/>
        <w:rPr>
          <w:rFonts w:ascii="Arial" w:hAnsi="Arial" w:cs="Arial"/>
        </w:rPr>
      </w:pPr>
      <w:r w:rsidRPr="00E61B50">
        <w:rPr>
          <w:rFonts w:ascii="Arial" w:hAnsi="Arial" w:cs="Arial"/>
        </w:rPr>
        <w:t>14. Is there anything else you would like us to know about why the LGBT community should support your candidacy?</w:t>
      </w:r>
    </w:p>
    <w:p w:rsidR="00E61B50" w:rsidRPr="00E61B50" w:rsidRDefault="00E61B50" w:rsidP="005210C7">
      <w:pPr>
        <w:tabs>
          <w:tab w:val="left" w:pos="0"/>
        </w:tabs>
        <w:ind w:left="-690" w:firstLine="0"/>
        <w:rPr>
          <w:rFonts w:ascii="Arial" w:hAnsi="Arial" w:cs="Arial"/>
        </w:rPr>
      </w:pPr>
    </w:p>
    <w:p w:rsidR="005210C7" w:rsidRPr="005142D3" w:rsidRDefault="005210C7" w:rsidP="005210C7">
      <w:pPr>
        <w:ind w:left="360" w:firstLine="0"/>
        <w:rPr>
          <w:rFonts w:ascii="Arial" w:hAnsi="Arial" w:cs="Arial"/>
        </w:rPr>
      </w:pPr>
      <w:r w:rsidRPr="005142D3">
        <w:rPr>
          <w:rFonts w:ascii="Arial" w:hAnsi="Arial" w:cs="Arial"/>
        </w:rPr>
        <w:t xml:space="preserve">By signing this questionnaire, you are stating that if selected you would accept </w:t>
      </w:r>
      <w:r>
        <w:rPr>
          <w:rFonts w:ascii="Arial" w:hAnsi="Arial" w:cs="Arial"/>
        </w:rPr>
        <w:t xml:space="preserve">the </w:t>
      </w:r>
      <w:r w:rsidRPr="005142D3">
        <w:rPr>
          <w:rFonts w:ascii="Arial" w:hAnsi="Arial" w:cs="Arial"/>
        </w:rPr>
        <w:t>Florida LGBT</w:t>
      </w:r>
      <w:r w:rsidR="000C647B">
        <w:rPr>
          <w:rFonts w:ascii="Arial" w:hAnsi="Arial" w:cs="Arial"/>
        </w:rPr>
        <w:t>Q</w:t>
      </w:r>
      <w:r>
        <w:rPr>
          <w:rFonts w:ascii="Arial" w:hAnsi="Arial" w:cs="Arial"/>
        </w:rPr>
        <w:t>A</w:t>
      </w:r>
      <w:r w:rsidRPr="005142D3">
        <w:rPr>
          <w:rFonts w:ascii="Arial" w:hAnsi="Arial" w:cs="Arial"/>
        </w:rPr>
        <w:t xml:space="preserve"> Democratic Caucus’ public support and endorsement.</w:t>
      </w:r>
    </w:p>
    <w:p w:rsidR="005210C7" w:rsidRDefault="005210C7" w:rsidP="005210C7">
      <w:pPr>
        <w:ind w:left="360" w:firstLine="0"/>
        <w:rPr>
          <w:rFonts w:ascii="Arial" w:hAnsi="Arial" w:cs="Arial"/>
        </w:rPr>
      </w:pPr>
    </w:p>
    <w:p w:rsidR="005210C7" w:rsidRPr="005142D3" w:rsidRDefault="005210C7" w:rsidP="005210C7">
      <w:pPr>
        <w:ind w:left="360" w:firstLine="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Pr="005142D3">
        <w:rPr>
          <w:rFonts w:ascii="Arial" w:hAnsi="Arial" w:cs="Arial"/>
        </w:rPr>
        <w:t>ignature</w:t>
      </w:r>
      <w:r>
        <w:rPr>
          <w:rFonts w:ascii="Arial" w:hAnsi="Arial" w:cs="Arial"/>
        </w:rPr>
        <w:t xml:space="preserve"> _______________________________________</w:t>
      </w:r>
    </w:p>
    <w:p w:rsidR="005210C7" w:rsidRPr="005142D3" w:rsidRDefault="0013136A" w:rsidP="005210C7">
      <w:pPr>
        <w:ind w:left="360" w:firstLine="0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5142D3">
        <w:rPr>
          <w:rFonts w:ascii="Arial" w:hAnsi="Arial" w:cs="Arial"/>
        </w:rPr>
        <w:t xml:space="preserve">ate </w:t>
      </w:r>
      <w:r>
        <w:rPr>
          <w:rFonts w:ascii="Arial" w:hAnsi="Arial" w:cs="Arial"/>
        </w:rPr>
        <w:t>(</w:t>
      </w:r>
      <w:r w:rsidR="005210C7" w:rsidRPr="005142D3">
        <w:rPr>
          <w:rFonts w:ascii="Arial" w:hAnsi="Arial" w:cs="Arial"/>
        </w:rPr>
        <w:t>MM/ DD/ YYYY</w:t>
      </w:r>
      <w:r w:rsidR="005210C7">
        <w:rPr>
          <w:rFonts w:ascii="Arial" w:hAnsi="Arial" w:cs="Arial"/>
        </w:rPr>
        <w:t>)</w:t>
      </w:r>
      <w:r w:rsidR="005210C7" w:rsidRPr="005142D3">
        <w:rPr>
          <w:rFonts w:ascii="Arial" w:hAnsi="Arial" w:cs="Arial"/>
        </w:rPr>
        <w:t xml:space="preserve"> </w:t>
      </w:r>
    </w:p>
    <w:p w:rsidR="005210C7" w:rsidRPr="005142D3" w:rsidRDefault="005210C7" w:rsidP="005210C7">
      <w:pPr>
        <w:ind w:left="360" w:firstLine="0"/>
        <w:rPr>
          <w:rFonts w:ascii="Arial" w:hAnsi="Arial" w:cs="Arial"/>
        </w:rPr>
      </w:pPr>
      <w:r w:rsidRPr="005142D3">
        <w:rPr>
          <w:rFonts w:ascii="Arial" w:hAnsi="Arial" w:cs="Arial"/>
        </w:rPr>
        <w:lastRenderedPageBreak/>
        <w:t>Additional Comments (due to space limitations, comments may not be included in all candidate summaries):</w:t>
      </w:r>
    </w:p>
    <w:p w:rsidR="004E13A3" w:rsidRDefault="004E13A3" w:rsidP="004E13A3">
      <w:pPr>
        <w:ind w:left="360" w:right="259" w:firstLine="0"/>
        <w:rPr>
          <w:rFonts w:ascii="Arial" w:hAnsi="Arial" w:cs="Arial"/>
          <w:bCs/>
        </w:rPr>
      </w:pPr>
      <w:r>
        <w:rPr>
          <w:rFonts w:ascii="Arial" w:hAnsi="Arial" w:cs="Arial"/>
          <w:b/>
          <w:bCs/>
          <w:i/>
          <w:u w:val="single"/>
        </w:rPr>
        <w:t xml:space="preserve">We ask that you return your completed questionnaire no later than 14 days after the qualifying period. </w:t>
      </w:r>
    </w:p>
    <w:p w:rsidR="004E13A3" w:rsidRDefault="004E13A3" w:rsidP="004E13A3">
      <w:pPr>
        <w:ind w:right="252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eturn your questionnaire by email to </w:t>
      </w:r>
      <w:r w:rsidR="008D4D8D" w:rsidRPr="008D4D8D">
        <w:rPr>
          <w:rFonts w:ascii="Verdana" w:hAnsi="Verdana"/>
          <w:color w:val="292929"/>
          <w:sz w:val="20"/>
          <w:szCs w:val="20"/>
          <w:shd w:val="clear" w:color="auto" w:fill="FFFFFF"/>
        </w:rPr>
        <w:t>LeeLGBTQADems.info@gmail.com</w:t>
      </w:r>
    </w:p>
    <w:p w:rsidR="00F91845" w:rsidRPr="00E61B50" w:rsidRDefault="004E13A3" w:rsidP="008D4D8D">
      <w:pPr>
        <w:ind w:right="252"/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Questions should be emailed to the </w:t>
      </w:r>
      <w:r w:rsidR="00AC5197">
        <w:rPr>
          <w:rFonts w:ascii="Arial" w:hAnsi="Arial" w:cs="Arial"/>
          <w:bCs/>
        </w:rPr>
        <w:t xml:space="preserve"> </w:t>
      </w:r>
      <w:r w:rsidR="00AC5197">
        <w:rPr>
          <w:rStyle w:val="apple-converted-space"/>
          <w:rFonts w:ascii="Verdana" w:hAnsi="Verdana"/>
          <w:color w:val="292929"/>
          <w:sz w:val="20"/>
          <w:szCs w:val="20"/>
          <w:shd w:val="clear" w:color="auto" w:fill="FFFFFF"/>
        </w:rPr>
        <w:t> </w:t>
      </w:r>
      <w:r w:rsidR="008D4D8D" w:rsidRPr="008D4D8D">
        <w:rPr>
          <w:rFonts w:ascii="Verdana" w:hAnsi="Verdana"/>
          <w:color w:val="292929"/>
          <w:sz w:val="20"/>
          <w:szCs w:val="20"/>
          <w:shd w:val="clear" w:color="auto" w:fill="FFFFFF"/>
        </w:rPr>
        <w:t>LeeLGBTQADems.info@gmail.com</w:t>
      </w:r>
    </w:p>
    <w:sectPr w:rsidR="00F91845" w:rsidRPr="00E61B50" w:rsidSect="00F918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5DC23A6"/>
    <w:multiLevelType w:val="hybridMultilevel"/>
    <w:tmpl w:val="40F0A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6AF724"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EzNjA0NbM0MDYwNzJV0lEKTi0uzszPAykwrAUArSieBywAAAA="/>
  </w:docVars>
  <w:rsids>
    <w:rsidRoot w:val="00E61B50"/>
    <w:rsid w:val="000321CC"/>
    <w:rsid w:val="000A7ACA"/>
    <w:rsid w:val="000B1305"/>
    <w:rsid w:val="000C647B"/>
    <w:rsid w:val="0013136A"/>
    <w:rsid w:val="00234CE5"/>
    <w:rsid w:val="002D278F"/>
    <w:rsid w:val="002F794D"/>
    <w:rsid w:val="00385390"/>
    <w:rsid w:val="003A09A7"/>
    <w:rsid w:val="003F1012"/>
    <w:rsid w:val="00477AAF"/>
    <w:rsid w:val="004E13A3"/>
    <w:rsid w:val="005210C7"/>
    <w:rsid w:val="005F631D"/>
    <w:rsid w:val="008D4D8D"/>
    <w:rsid w:val="009525C1"/>
    <w:rsid w:val="00964ABF"/>
    <w:rsid w:val="00A65367"/>
    <w:rsid w:val="00AC5197"/>
    <w:rsid w:val="00B87F3C"/>
    <w:rsid w:val="00C977A7"/>
    <w:rsid w:val="00D07C98"/>
    <w:rsid w:val="00E61B50"/>
    <w:rsid w:val="00EE78EC"/>
    <w:rsid w:val="00F918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  <w:ind w:left="720" w:right="720" w:hanging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18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B50"/>
    <w:pPr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E13A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AC519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352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ssa</dc:creator>
  <cp:lastModifiedBy>swilliams</cp:lastModifiedBy>
  <cp:revision>2</cp:revision>
  <dcterms:created xsi:type="dcterms:W3CDTF">2017-11-08T15:57:00Z</dcterms:created>
  <dcterms:modified xsi:type="dcterms:W3CDTF">2017-11-08T15:57:00Z</dcterms:modified>
</cp:coreProperties>
</file>